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D1349D" w:rsidP="008822E9">
      <w:r w:rsidRPr="00556033">
        <w:rPr>
          <w:color w:val="515251"/>
          <w:lang w:val="en-US"/>
        </w:rPr>
        <w:pict>
          <v:rect id="Rectangle 61" o:spid="_x0000_s1053" style="position:absolute;margin-left:-71.65pt;margin-top:-1in;width:612pt;height:193.5pt;z-index:25164339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<w10:wrap anchorx="margin"/>
          </v:rect>
        </w:pict>
      </w:r>
      <w:r w:rsidR="00556033" w:rsidRPr="00556033">
        <w:rPr>
          <w:color w:val="515251"/>
          <w:lang w:val="en-US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40" o:spid="_x0000_s1052" type="#_x0000_t34" style="position:absolute;margin-left:433.5pt;margin-top:598.45pt;width:60pt;height:.15pt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" adj=",-96544800,-181980" strokecolor="#8e9da4" strokeweight="4pt"/>
        </w:pict>
      </w:r>
      <w:r w:rsidR="00556033" w:rsidRPr="00556033">
        <w:rPr>
          <w:color w:val="515251"/>
          <w:lang w:val="en-US"/>
        </w:rPr>
        <w:pict>
          <v:shape id="AutoShape 39" o:spid="_x0000_s1051" type="#_x0000_t34" style="position:absolute;margin-left:433.5pt;margin-top:576.8pt;width:68.25pt;height:.25pt;flip:y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YyIQIAADwEAAAOAAAAZHJzL2Uyb0RvYy54bWysU8GO2jAQvVfqP1i+s0nYQ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" adj="10792,56077920,-159982" strokecolor="#8e9da4" strokeweight="4pt"/>
        </w:pict>
      </w:r>
      <w:r w:rsidR="00556033" w:rsidRPr="00556033">
        <w:rPr>
          <w:color w:val="515251"/>
          <w:lang w:val="en-US"/>
        </w:rPr>
        <w:pict>
          <v:shape id="AutoShape 38" o:spid="_x0000_s1048" type="#_x0000_t34" style="position:absolute;margin-left:433.5pt;margin-top:555.7pt;width:63.75pt;height:.1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adj="10792,-135583200,-171275" strokecolor="#8e9da4" strokeweight="4pt"/>
        </w:pict>
      </w:r>
      <w:r w:rsidR="00556033">
        <w:rPr>
          <w:noProof/>
          <w:lang w:val="en-US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1" type="#_x0000_t202" style="position:absolute;margin-left:315.3pt;margin-top:521.55pt;width:105.45pt;height:24.75pt;z-index:2516904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_x0000_s1071">
              <w:txbxContent>
                <w:p w:rsidR="00086AE1" w:rsidRPr="00086AE1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Reactjs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>
        <w:rPr>
          <w:noProof/>
          <w:lang w:val="en-US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2" type="#_x0000_t32" style="position:absolute;margin-left:433.5pt;margin-top:533.95pt;width:67.5pt;height:0;z-index:2516915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strokecolor="#8e9da4" strokeweight="4pt"/>
        </w:pict>
      </w:r>
      <w:r w:rsidR="00556033">
        <w:rPr>
          <w:noProof/>
          <w:lang w:val="en-US" w:bidi="ar-SA"/>
        </w:rPr>
        <w:pict>
          <v:shape id="_x0000_s1068" type="#_x0000_t32" style="position:absolute;margin-left:433.5pt;margin-top:664pt;width:67.5pt;height:0;z-index:2516894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</w:pict>
      </w:r>
      <w:r w:rsidR="00556033">
        <w:rPr>
          <w:noProof/>
          <w:lang w:val="en-US" w:bidi="ar-SA"/>
        </w:rPr>
        <w:pict>
          <v:shape id="_x0000_s1067" type="#_x0000_t202" style="position:absolute;margin-left:315.3pt;margin-top:650.9pt;width:105.45pt;height:24.75pt;z-index:2516884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<v:textbox style="mso-next-textbox:#_x0000_s1067">
              <w:txbxContent>
                <w:p w:rsidR="00086AE1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MongoDB</w:t>
                  </w:r>
                  <w:proofErr w:type="spellEnd"/>
                  <w:r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>
        <w:rPr>
          <w:lang w:val="en-US"/>
        </w:rPr>
        <w:pict>
          <v:shape id="Text Box 8" o:spid="_x0000_s1056" type="#_x0000_t202" style="position:absolute;margin-left:312pt;margin-top:478.5pt;width:146.25pt;height:31.5pt;z-index:251678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" fillcolor="#8e9da4" stroked="f">
            <v:textbox style="mso-next-textbox:#Text Box 8">
              <w:txbxContent>
                <w:p w:rsidR="007612FE" w:rsidRPr="007753D2" w:rsidRDefault="001D4377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proofErr w:type="spellStart"/>
                  <w:r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SKiL</w:t>
                  </w:r>
                  <w:r w:rsidR="007612FE"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LS</w:t>
                  </w:r>
                  <w:proofErr w:type="spellEnd"/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31" o:spid="_x0000_s1032" type="#_x0000_t202" style="position:absolute;margin-left:316.05pt;margin-top:222.7pt;width:203.7pt;height:246.0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GDrugIAAMM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" filled="f" stroked="f">
            <v:textbox style="mso-next-textbox:#Text Box 31">
              <w:txbxContent>
                <w:p w:rsidR="00456237" w:rsidRPr="00456237" w:rsidRDefault="00456237" w:rsidP="00456237">
                  <w:pPr>
                    <w:shd w:val="clear" w:color="auto" w:fill="FFFFFF"/>
                    <w:spacing w:after="0" w:line="240" w:lineRule="auto"/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</w:pP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Hi there</w:t>
                  </w:r>
                  <w:proofErr w:type="gramStart"/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,</w:t>
                  </w:r>
                  <w:proofErr w:type="gramEnd"/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This is 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Md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 xml:space="preserve"> Omar 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Faroque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My nickname is 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Hasnat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I am a professional </w:t>
                  </w:r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web designer &amp; developer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. I have 3 years experience on web design &amp; development. I am interested on new technology. I also love to make modern web applications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 xml:space="preserve">Travelling is my hobby. </w:t>
                  </w:r>
                  <w:r w:rsidR="0080103C"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Sometimes</w:t>
                  </w:r>
                  <w:r w:rsidR="0080103C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I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go out for travelling. T</w:t>
                  </w:r>
                  <w:r w:rsidR="0080103C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his is my target that, one day I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will visit the whole world.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Thanks.....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My web site link: http://faroquehasnat.com/</w:t>
                  </w:r>
                </w:p>
                <w:p w:rsidR="000379E8" w:rsidRPr="00456237" w:rsidRDefault="000379E8" w:rsidP="00456237">
                  <w:pPr>
                    <w:rPr>
                      <w:rFonts w:ascii="Open Sans Light" w:hAnsi="Open Sans Light" w:cs="Open Sans Light"/>
                      <w:szCs w:val="24"/>
                    </w:rPr>
                  </w:pPr>
                </w:p>
              </w:txbxContent>
            </v:textbox>
          </v:shape>
        </w:pict>
      </w:r>
      <w:r w:rsidR="00556033">
        <w:rPr>
          <w:lang w:val="en-US"/>
        </w:rPr>
        <w:pict>
          <v:shape id="_x0000_s1027" type="#_x0000_t202" style="position:absolute;margin-left:312pt;margin-top:182.25pt;width:207.75pt;height:31.5pt;z-index:251676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" fillcolor="#8e9da4" stroked="f">
            <v:textbox style="mso-next-textbox:#_x0000_s1027">
              <w:txbxContent>
                <w:p w:rsidR="007612FE" w:rsidRPr="001D4377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0"/>
                      <w:szCs w:val="40"/>
                      <w:lang w:val="en-US"/>
                    </w:rPr>
                  </w:pPr>
                  <w:r w:rsidRPr="001D4377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0"/>
                      <w:szCs w:val="40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  <w:r w:rsidR="00556033" w:rsidRPr="00556033">
        <w:rPr>
          <w:noProof/>
          <w:color w:val="515251"/>
          <w:lang w:val="en-US" w:bidi="ar-SA"/>
        </w:rPr>
        <w:pict>
          <v:shape id="_x0000_s1061" type="#_x0000_t202" style="position:absolute;margin-left:-67.5pt;margin-top:611.9pt;width:359.25pt;height:26.2pt;z-index:251683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1">
              <w:txbxContent>
                <w:p w:rsidR="007C1A1B" w:rsidRPr="007C1A1B" w:rsidRDefault="007C1A1B" w:rsidP="007C1A1B">
                  <w:pPr>
                    <w:jc w:val="right"/>
                    <w:rPr>
                      <w:rFonts w:ascii="Bebas Neue Regular" w:hAnsi="Bebas Neue Regular"/>
                      <w:sz w:val="26"/>
                      <w:szCs w:val="26"/>
                      <w:lang w:bidi="ar-SA"/>
                    </w:rPr>
                  </w:pP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Akhlaspur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Fazil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 (Degree)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Madrasha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,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Noakhali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, Bangladesh</w:t>
                  </w:r>
                </w:p>
              </w:txbxContent>
            </v:textbox>
          </v:shape>
        </w:pict>
      </w:r>
      <w:r w:rsidR="00556033" w:rsidRPr="00556033">
        <w:rPr>
          <w:noProof/>
          <w:color w:val="515251"/>
          <w:lang w:val="en-US" w:bidi="ar-SA"/>
        </w:rPr>
        <w:pict>
          <v:shape id="_x0000_s1060" type="#_x0000_t202" style="position:absolute;margin-left:141pt;margin-top:584.15pt;width:150pt;height:26.2pt;z-index:2516823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0">
              <w:txbxContent>
                <w:p w:rsidR="007C1A1B" w:rsidRPr="007C1A1B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Cs w:val="32"/>
                      <w:lang w:bidi="ar-SA"/>
                    </w:rPr>
                  </w:pPr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HSC, Science, Apr. 2016</w:t>
                  </w:r>
                </w:p>
              </w:txbxContent>
            </v:textbox>
          </v:shape>
        </w:pict>
      </w:r>
      <w:r w:rsidR="00556033" w:rsidRPr="00556033">
        <w:rPr>
          <w:noProof/>
          <w:color w:val="515251"/>
          <w:lang w:val="en-US" w:bidi="ar-SA"/>
        </w:rPr>
        <w:pict>
          <v:shape id="_x0000_s1059" type="#_x0000_t202" style="position:absolute;margin-left:-39.75pt;margin-top:565.8pt;width:331.5pt;height:26.2pt;z-index:2516812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59">
              <w:txbxContent>
                <w:p w:rsidR="007C1A1B" w:rsidRPr="0080103C" w:rsidRDefault="007C1A1B" w:rsidP="0080103C">
                  <w:pPr>
                    <w:shd w:val="clear" w:color="auto" w:fill="FFFFFF"/>
                    <w:spacing w:after="0" w:line="240" w:lineRule="auto"/>
                    <w:jc w:val="right"/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</w:pP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Chowmuhan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 xml:space="preserve"> Govt. S A College, </w:t>
                  </w: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Noakhal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, Bangladesh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22" o:spid="_x0000_s1039" type="#_x0000_t202" style="position:absolute;margin-left:-39.75pt;margin-top:518.6pt;width:331.5pt;height:26.2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Text Box 22">
              <w:txbxContent>
                <w:p w:rsidR="000379E8" w:rsidRPr="0080103C" w:rsidRDefault="0080103C" w:rsidP="0080103C">
                  <w:pPr>
                    <w:shd w:val="clear" w:color="auto" w:fill="FFFFFF"/>
                    <w:spacing w:after="0" w:line="240" w:lineRule="auto"/>
                    <w:jc w:val="right"/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</w:pP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Chowmuhan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 xml:space="preserve"> Govt. S A College, </w:t>
                  </w: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Noakhal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, Bangladesh</w:t>
                  </w:r>
                </w:p>
              </w:txbxContent>
            </v:textbox>
          </v:shape>
        </w:pict>
      </w:r>
      <w:r w:rsidR="00556033" w:rsidRPr="00556033">
        <w:rPr>
          <w:noProof/>
          <w:color w:val="515251"/>
          <w:lang w:val="en-US" w:bidi="ar-SA"/>
        </w:rPr>
        <w:pict>
          <v:shape id="_x0000_s1058" type="#_x0000_t202" style="position:absolute;margin-left:141pt;margin-top:535.5pt;width:150pt;height:26.2pt;z-index:2516802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58">
              <w:txbxContent>
                <w:p w:rsidR="0080103C" w:rsidRPr="0080103C" w:rsidRDefault="0080103C" w:rsidP="0080103C">
                  <w:pPr>
                    <w:shd w:val="clear" w:color="auto" w:fill="FFFFFF"/>
                    <w:spacing w:line="240" w:lineRule="auto"/>
                    <w:jc w:val="right"/>
                    <w:rPr>
                      <w:rFonts w:ascii="Open Sans Light" w:eastAsia="Times New Roman" w:hAnsi="Open Sans Light" w:cs="Open Sans Light"/>
                      <w:color w:val="000000" w:themeColor="text1"/>
                      <w:lang w:val="en-US" w:bidi="ar-SA"/>
                    </w:rPr>
                  </w:pPr>
                  <w:r w:rsidRPr="0080103C">
                    <w:rPr>
                      <w:rFonts w:ascii="Open Sans Light" w:eastAsia="Times New Roman" w:hAnsi="Open Sans Light" w:cs="Open Sans Light"/>
                      <w:color w:val="000000" w:themeColor="text1"/>
                      <w:lang w:val="en-US" w:bidi="ar-SA"/>
                    </w:rPr>
                    <w:t>BBA, Accounting, Present</w:t>
                  </w:r>
                </w:p>
                <w:p w:rsidR="0080103C" w:rsidRPr="0080103C" w:rsidRDefault="0080103C" w:rsidP="0080103C">
                  <w:pPr>
                    <w:rPr>
                      <w:rFonts w:ascii="Open Sans Light" w:hAnsi="Open Sans Light" w:cs="Open Sans Light"/>
                      <w:color w:val="000000" w:themeColor="text1"/>
                      <w:lang w:bidi="ar-SA"/>
                    </w:rPr>
                  </w:pPr>
                </w:p>
              </w:txbxContent>
            </v:textbox>
          </v:shape>
        </w:pict>
      </w:r>
      <w:r w:rsidR="00556033" w:rsidRPr="00556033">
        <w:rPr>
          <w:noProof/>
          <w:color w:val="515251"/>
          <w:lang w:val="en-US" w:bidi="ar-SA"/>
        </w:rPr>
        <w:pict>
          <v:shape id="_x0000_s1062" type="#_x0000_t202" style="position:absolute;margin-left:141pt;margin-top:631.55pt;width:150pt;height:26.2pt;z-index:2516843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2">
              <w:txbxContent>
                <w:p w:rsidR="007C1A1B" w:rsidRPr="007C1A1B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Cs w:val="32"/>
                      <w:lang w:bidi="ar-SA"/>
                    </w:rPr>
                  </w:pPr>
                  <w:proofErr w:type="spellStart"/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Dakhil</w:t>
                  </w:r>
                  <w:proofErr w:type="spellEnd"/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, Science, Feb. 2014</w:t>
                  </w:r>
                </w:p>
              </w:txbxContent>
            </v:textbox>
          </v:shape>
        </w:pict>
      </w:r>
      <w:r w:rsidR="00556033">
        <w:rPr>
          <w:lang w:val="en-US"/>
        </w:rPr>
        <w:pict>
          <v:shape id="_x0000_s1028" type="#_x0000_t202" style="position:absolute;margin-left:108.75pt;margin-top:472.5pt;width:185.25pt;height:31.5pt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<v:textbox style="mso-next-textbox:#_x0000_s1028">
              <w:txbxContent>
                <w:p w:rsidR="007612FE" w:rsidRPr="007753D2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556033">
        <w:rPr>
          <w:noProof/>
          <w:lang w:val="en-US" w:bidi="ar-SA"/>
        </w:rPr>
        <w:pict>
          <v:shape id="_x0000_s1066" type="#_x0000_t202" style="position:absolute;margin-left:-60pt;margin-top:375.75pt;width:348.75pt;height:81.75pt;z-index:2516874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_x0000_s1066">
              <w:txbxContent>
                <w:p w:rsidR="007C1A1B" w:rsidRPr="00086AE1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 w:val="24"/>
                      <w:szCs w:val="24"/>
                    </w:rPr>
                  </w:pP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  <w:shd w:val="clear" w:color="auto" w:fill="FFFFFF"/>
                    </w:rPr>
                    <w:t>I have a certificate on responsive web design.</w:t>
                  </w: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</w:rPr>
                    <w:br/>
                  </w: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  <w:shd w:val="clear" w:color="auto" w:fill="FFFFFF"/>
                    </w:rPr>
                    <w:t>Look at: https://www.freecodecamp.org/certification/faroquehasnat/responsive-web-design</w:t>
                  </w:r>
                </w:p>
              </w:txbxContent>
            </v:textbox>
          </v:shape>
        </w:pict>
      </w:r>
      <w:r w:rsidR="00556033">
        <w:rPr>
          <w:noProof/>
          <w:lang w:val="en-US" w:bidi="ar-SA"/>
        </w:rPr>
        <w:pict>
          <v:shape id="_x0000_s1065" type="#_x0000_t202" style="position:absolute;margin-left:43.5pt;margin-top:329.25pt;width:250.5pt;height:31.5pt;z-index:2516864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<v:textbox style="mso-next-textbox:#_x0000_s1065">
              <w:txbxContent>
                <w:p w:rsidR="007C1A1B" w:rsidRPr="007753D2" w:rsidRDefault="007C1A1B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CERTIFICATION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10" o:spid="_x0000_s1037" type="#_x0000_t202" style="position:absolute;margin-left:-60pt;margin-top:221.25pt;width:348.75pt;height:81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Text Box 10">
              <w:txbxContent>
                <w:p w:rsidR="002B38C2" w:rsidRPr="003C7BFE" w:rsidRDefault="00723F0E" w:rsidP="00723F0E">
                  <w:pPr>
                    <w:jc w:val="right"/>
                    <w:rPr>
                      <w:rFonts w:ascii="Open Sans Light" w:hAnsi="Open Sans Light" w:cs="Open Sans Light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I am a full-stack developer. At present, I am working as a professional freelancer on 'freelancer.com' &amp; 'fiverr.com'. For front-end I use </w:t>
                  </w:r>
                  <w:proofErr w:type="spellStart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Reactjs</w:t>
                  </w:r>
                  <w:proofErr w:type="spellEnd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&amp; for back-end I use </w:t>
                  </w:r>
                  <w:proofErr w:type="spellStart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Nodejs</w:t>
                  </w:r>
                  <w:proofErr w:type="spellEnd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.</w:t>
                  </w:r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Also, I use </w:t>
                  </w:r>
                  <w:proofErr w:type="spellStart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>Reduxjs</w:t>
                  </w:r>
                  <w:proofErr w:type="spellEnd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with </w:t>
                  </w:r>
                  <w:proofErr w:type="spellStart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>Reactjs</w:t>
                  </w:r>
                  <w:proofErr w:type="spellEnd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for store management.</w:t>
                  </w:r>
                </w:p>
              </w:txbxContent>
            </v:textbox>
          </v:shape>
        </w:pict>
      </w:r>
      <w:r w:rsidR="00556033">
        <w:rPr>
          <w:lang w:val="en-US"/>
        </w:rPr>
        <w:pict>
          <v:shape id="Text Box 9" o:spid="_x0000_s1042" type="#_x0000_t202" style="position:absolute;margin-left:-63.75pt;margin-top:199.5pt;width:352.5pt;height:27.7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47t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" filled="f" stroked="f">
            <v:textbox style="mso-next-textbox:#Text Box 9">
              <w:txbxContent>
                <w:p w:rsidR="002B38C2" w:rsidRPr="007753D2" w:rsidRDefault="002B38C2" w:rsidP="00D62132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Web Developer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</w:t>
                  </w: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20</w:t>
                  </w:r>
                  <w:r w:rsidR="003C7BFE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17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–</w:t>
                  </w: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Now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556033">
        <w:rPr>
          <w:lang w:val="en-US"/>
        </w:rPr>
        <w:pict>
          <v:shape id="_x0000_s1029" type="#_x0000_t202" style="position:absolute;margin-left:86.2pt;margin-top:151.5pt;width:207.75pt;height:31.5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" fillcolor="#8e9da4" stroked="f">
            <v:textbox style="mso-next-textbox:#_x0000_s1029">
              <w:txbxContent>
                <w:p w:rsidR="00672D61" w:rsidRPr="007753D2" w:rsidRDefault="00672D61" w:rsidP="00D62132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7" o:spid="_x0000_s1030" type="#_x0000_t202" style="position:absolute;margin-left:-60pt;margin-top:28.5pt;width:348.75pt;height:79.5pt;z-index:251645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gNuQ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" filled="f" stroked="f">
            <v:textbox style="mso-next-textbox:#Text Box 7">
              <w:txbxContent>
                <w:p w:rsidR="00AA3DEF" w:rsidRPr="00AA3DEF" w:rsidRDefault="00AA3DEF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address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: </w:t>
                  </w:r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Din Islam's House, chowmuhani-3821, </w:t>
                  </w:r>
                  <w:proofErr w:type="spellStart"/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Noakhali</w:t>
                  </w:r>
                  <w:proofErr w:type="spellEnd"/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, Bangladesh</w:t>
                  </w:r>
                </w:p>
                <w:p w:rsidR="007F5AA7" w:rsidRPr="00AA3DEF" w:rsidRDefault="00672D61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phone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: </w:t>
                  </w:r>
                  <w:r w:rsidR="00AA3DEF"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+880 1633-116496, +880 1831-070268</w:t>
                  </w:r>
                </w:p>
                <w:p w:rsidR="00AA3DEF" w:rsidRPr="00AA3DEF" w:rsidRDefault="00672D61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email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:</w:t>
                  </w:r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 </w:t>
                  </w:r>
                  <w:r w:rsidR="00AA3DEF"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faroquehasnat@gmail.com</w:t>
                  </w:r>
                </w:p>
                <w:p w:rsidR="00AA3DEF" w:rsidRPr="00AA3DEF" w:rsidRDefault="00AA3DEF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website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: faroquehasnat.com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5" o:spid="_x0000_s1031" type="#_x0000_t202" style="position:absolute;margin-left:-85.5pt;margin-top:-9.75pt;width:375.8pt;height:43.5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" filled="f" stroked="f">
            <v:textbox style="mso-next-textbox:#Text Box 5">
              <w:txbxContent>
                <w:p w:rsidR="00F629E5" w:rsidRPr="003C7BFE" w:rsidRDefault="00AA3DEF" w:rsidP="00AA3DEF">
                  <w:pPr>
                    <w:spacing w:line="480" w:lineRule="auto"/>
                    <w:jc w:val="right"/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</w:pPr>
                  <w:proofErr w:type="spellStart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Md</w:t>
                  </w:r>
                  <w:proofErr w:type="spellEnd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 xml:space="preserve"> Omar </w:t>
                  </w:r>
                  <w:proofErr w:type="spellStart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Faroque</w:t>
                  </w:r>
                  <w:proofErr w:type="spellEnd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 xml:space="preserve"> (</w:t>
                  </w:r>
                  <w:proofErr w:type="spellStart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Hasnat</w:t>
                  </w:r>
                  <w:proofErr w:type="spellEnd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rect id="Rectangle 62" o:spid="_x0000_s1054" alt="pic-instruction" style="position:absolute;margin-left:327pt;margin-top:-40.5pt;width:186pt;height:194.45pt;z-index:251672064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" strokecolor="#404346" strokeweight="4.5pt">
            <v:fill r:id="rId4" o:title="profile" recolor="t" type="frame"/>
          </v:rect>
        </w:pict>
      </w:r>
      <w:r w:rsidR="00556033">
        <w:rPr>
          <w:lang w:val="en-US"/>
        </w:rPr>
        <w:pict>
          <v:rect id="Rectangle 36" o:spid="_x0000_s1026" style="position:absolute;margin-left:-1in;margin-top:702.75pt;width:612pt;height:17.1pt;z-index:25167923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</w:pict>
      </w:r>
      <w:bookmarkStart w:id="0" w:name="_GoBack"/>
      <w:bookmarkEnd w:id="0"/>
      <w:r w:rsidR="00556033" w:rsidRPr="00556033">
        <w:rPr>
          <w:color w:val="515251"/>
          <w:lang w:val="en-US"/>
        </w:rPr>
        <w:pict>
          <v:shape id="Text Box 35" o:spid="_x0000_s1043" type="#_x0000_t202" style="position:absolute;margin-left:315.3pt;margin-top:586.05pt;width:105.45pt;height:24.7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V+uw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" filled="f" stroked="f">
            <v:textbox style="mso-next-textbox:#Text Box 35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Nodejs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34" o:spid="_x0000_s1044" type="#_x0000_t202" style="position:absolute;margin-left:315.3pt;margin-top:563.9pt;width:105.45pt;height:24.7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T3N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" filled="f" stroked="f">
            <v:textbox style="mso-next-textbox:#Text Box 34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Bootstrap4</w:t>
                  </w:r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33" o:spid="_x0000_s1045" type="#_x0000_t202" style="position:absolute;margin-left:315.3pt;margin-top:543.3pt;width:105.45pt;height:24.7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Text Box 33">
              <w:txbxContent>
                <w:p w:rsidR="008822E9" w:rsidRPr="00086AE1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Reduxjs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AutoShape 42" o:spid="_x0000_s1050" type="#_x0000_t32" style="position:absolute;margin-left:433.5pt;margin-top:641.5pt;width:67.5pt;height: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</w:pict>
      </w:r>
      <w:r w:rsidR="00556033" w:rsidRPr="00556033">
        <w:rPr>
          <w:color w:val="515251"/>
          <w:lang w:val="en-US"/>
        </w:rPr>
        <w:pict>
          <v:shape id="AutoShape 41" o:spid="_x0000_s1049" type="#_x0000_t32" style="position:absolute;margin-left:433.5pt;margin-top:619.8pt;width:67.5pt;height:0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" strokecolor="#8e9da4" strokeweight="4pt"/>
        </w:pict>
      </w:r>
      <w:r w:rsidR="00556033" w:rsidRPr="00556033">
        <w:rPr>
          <w:color w:val="515251"/>
          <w:lang w:val="en-US"/>
        </w:rPr>
        <w:pict>
          <v:shape id="Text Box 37" o:spid="_x0000_s1046" type="#_x0000_t202" style="position:absolute;margin-left:315.3pt;margin-top:628.4pt;width:105.45pt;height:24.75pt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<v:textbox style="mso-next-textbox:#Text Box 37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NoSQL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56033" w:rsidRPr="00556033">
        <w:rPr>
          <w:color w:val="515251"/>
          <w:lang w:val="en-US"/>
        </w:rPr>
        <w:pict>
          <v:shape id="Text Box 36" o:spid="_x0000_s1047" type="#_x0000_t202" style="position:absolute;margin-left:315.3pt;margin-top:607.05pt;width:105.45pt;height:24.7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lr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" filled="f" stroked="f">
            <v:textbox style="mso-next-textbox:#Text Box 36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Expressjs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6635C"/>
    <w:rsid w:val="00086AE1"/>
    <w:rsid w:val="00091850"/>
    <w:rsid w:val="00133501"/>
    <w:rsid w:val="001A19DA"/>
    <w:rsid w:val="001B0A2E"/>
    <w:rsid w:val="001D4377"/>
    <w:rsid w:val="00221A72"/>
    <w:rsid w:val="00275729"/>
    <w:rsid w:val="002925FE"/>
    <w:rsid w:val="002B29DE"/>
    <w:rsid w:val="002B38C2"/>
    <w:rsid w:val="002D233A"/>
    <w:rsid w:val="002E78E9"/>
    <w:rsid w:val="003C7BFE"/>
    <w:rsid w:val="00456237"/>
    <w:rsid w:val="00466F99"/>
    <w:rsid w:val="004936C1"/>
    <w:rsid w:val="005004F2"/>
    <w:rsid w:val="00522A4B"/>
    <w:rsid w:val="00556033"/>
    <w:rsid w:val="005C07E3"/>
    <w:rsid w:val="00627F53"/>
    <w:rsid w:val="00672D61"/>
    <w:rsid w:val="00723F0E"/>
    <w:rsid w:val="007612FE"/>
    <w:rsid w:val="007753D2"/>
    <w:rsid w:val="007C1A1B"/>
    <w:rsid w:val="007F5AA7"/>
    <w:rsid w:val="007F619B"/>
    <w:rsid w:val="0080103C"/>
    <w:rsid w:val="00873349"/>
    <w:rsid w:val="008822E9"/>
    <w:rsid w:val="008D2A86"/>
    <w:rsid w:val="00946063"/>
    <w:rsid w:val="00AA3DEF"/>
    <w:rsid w:val="00B113AA"/>
    <w:rsid w:val="00C17AAA"/>
    <w:rsid w:val="00CB45FC"/>
    <w:rsid w:val="00D01D91"/>
    <w:rsid w:val="00D1349D"/>
    <w:rsid w:val="00D62132"/>
    <w:rsid w:val="00D72B62"/>
    <w:rsid w:val="00E01E28"/>
    <w:rsid w:val="00EF23F2"/>
    <w:rsid w:val="00F350DF"/>
    <w:rsid w:val="00F4413B"/>
    <w:rsid w:val="00F629E5"/>
    <w:rsid w:val="00FA5E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9c9c90,#f9f9f7,#efefe6,#edf1f2,#dce1e2,#e3e2e2"/>
    </o:shapedefaults>
    <o:shapelayout v:ext="edit">
      <o:idmap v:ext="edit" data="1"/>
      <o:rules v:ext="edit">
        <o:r id="V:Rule8" type="connector" idref="#AutoShape 40"/>
        <o:r id="V:Rule9" type="connector" idref="#AutoShape 42"/>
        <o:r id="V:Rule10" type="connector" idref="#AutoShape 39"/>
        <o:r id="V:Rule11" type="connector" idref="#_x0000_s1068"/>
        <o:r id="V:Rule12" type="connector" idref="#AutoShape 41"/>
        <o:r id="V:Rule13" type="connector" idref="#AutoShape 38"/>
        <o:r id="V:Rule14" type="connector" idref="#_x0000_s107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D91"/>
    <w:pPr>
      <w:spacing w:after="160" w:line="259" w:lineRule="auto"/>
    </w:pPr>
    <w:rPr>
      <w:sz w:val="22"/>
      <w:szCs w:val="22"/>
      <w:lang w:val="en-GB"/>
    </w:rPr>
  </w:style>
  <w:style w:type="paragraph" w:styleId="Heading2">
    <w:name w:val="heading 2"/>
    <w:basedOn w:val="Normal"/>
    <w:link w:val="Heading2Char"/>
    <w:uiPriority w:val="9"/>
    <w:qFormat/>
    <w:rsid w:val="004562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fo-text">
    <w:name w:val="info-text"/>
    <w:basedOn w:val="DefaultParagraphFont"/>
    <w:rsid w:val="00AA3DEF"/>
  </w:style>
  <w:style w:type="character" w:customStyle="1" w:styleId="Heading2Char">
    <w:name w:val="Heading 2 Char"/>
    <w:basedOn w:val="DefaultParagraphFont"/>
    <w:link w:val="Heading2"/>
    <w:uiPriority w:val="9"/>
    <w:rsid w:val="00456237"/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styleId="Strong">
    <w:name w:val="Strong"/>
    <w:basedOn w:val="DefaultParagraphFont"/>
    <w:uiPriority w:val="22"/>
    <w:qFormat/>
    <w:rsid w:val="0045623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05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68929">
          <w:marLeft w:val="0"/>
          <w:marRight w:val="0"/>
          <w:marTop w:val="0"/>
          <w:marBottom w:val="3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3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90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98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Memory Computer</cp:lastModifiedBy>
  <cp:revision>7</cp:revision>
  <dcterms:created xsi:type="dcterms:W3CDTF">2018-10-16T11:51:00Z</dcterms:created>
  <dcterms:modified xsi:type="dcterms:W3CDTF">2020-03-29T08:16:00Z</dcterms:modified>
</cp:coreProperties>
</file>